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75F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2C6CAC9" w:rsidR="007B4A91" w:rsidRDefault="00B840FD" w:rsidP="00B840FD">
      <w:pPr>
        <w:rPr>
          <w:sz w:val="28"/>
          <w:szCs w:val="28"/>
        </w:rPr>
      </w:pPr>
      <w:r>
        <w:rPr>
          <w:sz w:val="28"/>
          <w:szCs w:val="28"/>
        </w:rPr>
        <w:t xml:space="preserve">         Maze Game</w:t>
      </w:r>
    </w:p>
    <w:p w14:paraId="34A9E19B" w14:textId="77777777" w:rsidR="007B4A91" w:rsidRDefault="00075F4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674EE9A" w:rsidR="007B4A91" w:rsidRDefault="00B840FD" w:rsidP="00B840FD">
      <w:pPr>
        <w:ind w:left="720"/>
        <w:rPr>
          <w:sz w:val="28"/>
          <w:szCs w:val="28"/>
        </w:rPr>
      </w:pPr>
      <w:r>
        <w:rPr>
          <w:sz w:val="28"/>
          <w:szCs w:val="28"/>
        </w:rPr>
        <w:t>Cross the Maze Without touching the Walls.</w:t>
      </w:r>
    </w:p>
    <w:p w14:paraId="3D632C61" w14:textId="77777777" w:rsidR="007B4A91" w:rsidRDefault="00075F4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20759B46" w14:textId="77777777" w:rsidR="00B840FD" w:rsidRDefault="00B840FD" w:rsidP="00B840FD">
      <w:pPr>
        <w:pStyle w:val="NormalWeb"/>
        <w:shd w:val="clear" w:color="auto" w:fill="FFFFFF"/>
        <w:spacing w:before="0" w:beforeAutospacing="0"/>
        <w:rPr>
          <w:rFonts w:ascii="Muli-Regular" w:hAnsi="Muli-Regular"/>
          <w:color w:val="2D2D2D"/>
          <w:sz w:val="27"/>
          <w:szCs w:val="27"/>
        </w:rPr>
      </w:pPr>
      <w:r>
        <w:rPr>
          <w:rFonts w:ascii="Muli-Regular" w:hAnsi="Muli-Regular"/>
          <w:color w:val="2D2D2D"/>
          <w:sz w:val="27"/>
          <w:szCs w:val="27"/>
        </w:rPr>
        <w:t>Sophia loves to play maze games, where her mother helps her create actual mazes using cardboard pieces at home. Sophia has just embarked on a coding learning journey and she is eager to try her hand at creating a virtual game of maze.</w:t>
      </w:r>
    </w:p>
    <w:p w14:paraId="5AD29004" w14:textId="77777777" w:rsidR="00B840FD" w:rsidRDefault="00B840FD" w:rsidP="00B840FD">
      <w:pPr>
        <w:pStyle w:val="NormalWeb"/>
        <w:shd w:val="clear" w:color="auto" w:fill="FFFFFF"/>
        <w:spacing w:before="0" w:beforeAutospacing="0"/>
        <w:rPr>
          <w:rFonts w:ascii="Muli-Regular" w:hAnsi="Muli-Regular"/>
          <w:color w:val="2D2D2D"/>
          <w:sz w:val="27"/>
          <w:szCs w:val="27"/>
        </w:rPr>
      </w:pPr>
      <w:r>
        <w:rPr>
          <w:rFonts w:ascii="Muli-Regular" w:hAnsi="Muli-Regular"/>
          <w:color w:val="2D2D2D"/>
          <w:sz w:val="27"/>
          <w:szCs w:val="27"/>
        </w:rPr>
        <w:t xml:space="preserve">Help Sophia build a such a game with a path that leads to a golden </w:t>
      </w:r>
      <w:proofErr w:type="gramStart"/>
      <w:r>
        <w:rPr>
          <w:rFonts w:ascii="Muli-Regular" w:hAnsi="Muli-Regular"/>
          <w:color w:val="2D2D2D"/>
          <w:sz w:val="27"/>
          <w:szCs w:val="27"/>
        </w:rPr>
        <w:t>cup..</w:t>
      </w:r>
      <w:proofErr w:type="gramEnd"/>
    </w:p>
    <w:p w14:paraId="6102F988" w14:textId="5A94FB32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75F4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75F4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FA1507" w:rsidR="007B4A91" w:rsidRDefault="00B840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(mous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B4DF2D9" w:rsidR="007B4A91" w:rsidRDefault="00B840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rol by mous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0B98253" w:rsidR="00556965" w:rsidRDefault="00B840FD">
      <w:r w:rsidRPr="00B840FD">
        <w:rPr>
          <w:noProof/>
          <w:lang w:val="en-US" w:eastAsia="en-US" w:bidi="gu-IN"/>
        </w:rPr>
        <w:lastRenderedPageBreak/>
        <w:drawing>
          <wp:inline distT="0" distB="0" distL="0" distR="0" wp14:anchorId="48732CEA" wp14:editId="037ACE10">
            <wp:extent cx="5943600" cy="3343275"/>
            <wp:effectExtent l="0" t="0" r="0" b="9525"/>
            <wp:docPr id="1" name="Picture 1" descr="E:\cod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code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075F4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75F4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75F4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75F4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F283B38" w:rsidR="007B4A91" w:rsidRDefault="00B840FD">
      <w:pPr>
        <w:rPr>
          <w:sz w:val="28"/>
          <w:szCs w:val="28"/>
        </w:rPr>
      </w:pPr>
      <w:r>
        <w:t>Player is not allowed to t</w:t>
      </w:r>
      <w:r w:rsidR="00075F4C">
        <w:t xml:space="preserve">ouch </w:t>
      </w:r>
      <w:bookmarkStart w:id="0" w:name="_GoBack"/>
      <w:bookmarkEnd w:id="0"/>
      <w:r w:rsidR="00075F4C">
        <w:t>the wall , if the player touc</w:t>
      </w:r>
      <w:r>
        <w:t xml:space="preserve">hes the wall the game is </w:t>
      </w:r>
      <w:proofErr w:type="spellStart"/>
      <w:r>
        <w:t>over.</w:t>
      </w:r>
      <w:r w:rsidR="00075F4C">
        <w:t>player</w:t>
      </w:r>
      <w:proofErr w:type="spellEnd"/>
      <w:r w:rsidR="00075F4C">
        <w:t xml:space="preserve"> can choose two types of Maze.</w:t>
      </w:r>
      <w:r w:rsidR="00075F4C">
        <w:pict w14:anchorId="49CF2C3B">
          <v:rect id="_x0000_i1036" style="width:0;height:1.5pt" o:hralign="center" o:hrstd="t" o:hr="t" fillcolor="#a0a0a0" stroked="f"/>
        </w:pict>
      </w:r>
      <w:r w:rsidR="00075F4C">
        <w:pict w14:anchorId="2BE0C1BB">
          <v:rect id="_x0000_i1037" style="width:0;height:1.5pt" o:hralign="center" o:hrstd="t" o:hr="t" fillcolor="#a0a0a0" stroked="f"/>
        </w:pict>
      </w:r>
      <w:r w:rsidR="00075F4C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uli-Regular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5F4C"/>
    <w:rsid w:val="00556965"/>
    <w:rsid w:val="007B4A91"/>
    <w:rsid w:val="00B84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B84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32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12-26T08:37:00Z</dcterms:modified>
</cp:coreProperties>
</file>